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3B401" w14:textId="422E4A10" w:rsidR="00604FC1" w:rsidRPr="00604FC1" w:rsidRDefault="00604FC1" w:rsidP="00604FC1">
      <w:pPr>
        <w:pStyle w:val="Title"/>
        <w:pBdr>
          <w:bottom w:val="single" w:sz="12" w:space="1" w:color="auto"/>
        </w:pBdr>
        <w:rPr>
          <w:sz w:val="72"/>
          <w:szCs w:val="72"/>
        </w:rPr>
      </w:pPr>
      <w:r w:rsidRPr="00604FC1">
        <w:rPr>
          <w:sz w:val="72"/>
          <w:szCs w:val="72"/>
        </w:rPr>
        <w:t xml:space="preserve">Session </w:t>
      </w:r>
      <w:r w:rsidR="0019622F">
        <w:rPr>
          <w:sz w:val="72"/>
          <w:szCs w:val="72"/>
        </w:rPr>
        <w:t>3</w:t>
      </w:r>
      <w:r w:rsidR="000D1046">
        <w:rPr>
          <w:sz w:val="72"/>
          <w:szCs w:val="72"/>
        </w:rPr>
        <w:t>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2DB383F6" w14:textId="77777777" w:rsidTr="00604FC1">
        <w:tc>
          <w:tcPr>
            <w:tcW w:w="9016" w:type="dxa"/>
            <w:shd w:val="clear" w:color="auto" w:fill="00B0F0"/>
          </w:tcPr>
          <w:p w14:paraId="465B913B" w14:textId="77777777" w:rsidR="00604FC1" w:rsidRDefault="00604FC1" w:rsidP="00604FC1">
            <w:pPr>
              <w:rPr>
                <w:b/>
                <w:bCs/>
              </w:rPr>
            </w:pPr>
            <w:r w:rsidRPr="00604FC1">
              <w:rPr>
                <w:b/>
                <w:bCs/>
              </w:rPr>
              <w:t>Objectives</w:t>
            </w:r>
          </w:p>
          <w:p w14:paraId="1873CE06" w14:textId="69B7BEE4" w:rsidR="008C21A9" w:rsidRPr="008C21A9" w:rsidRDefault="008C21A9" w:rsidP="00604FC1">
            <w:r w:rsidRPr="008C21A9">
              <w:t>The goals of this session</w:t>
            </w:r>
          </w:p>
        </w:tc>
      </w:tr>
      <w:tr w:rsidR="00604FC1" w14:paraId="4F2A90D5" w14:textId="77777777" w:rsidTr="00604FC1">
        <w:tc>
          <w:tcPr>
            <w:tcW w:w="9016" w:type="dxa"/>
          </w:tcPr>
          <w:p w14:paraId="6F77986B" w14:textId="1B86679F" w:rsidR="0063741A" w:rsidRDefault="0063741A" w:rsidP="00C4776C"/>
          <w:p w14:paraId="2600989B" w14:textId="0ED071EF" w:rsidR="0077022E" w:rsidRDefault="0077022E" w:rsidP="0077022E">
            <w:pPr>
              <w:pStyle w:val="ListParagraph"/>
              <w:numPr>
                <w:ilvl w:val="0"/>
                <w:numId w:val="7"/>
              </w:numPr>
            </w:pPr>
            <w:r>
              <w:t>Discuss the basis of programming a car</w:t>
            </w:r>
          </w:p>
          <w:p w14:paraId="6DAF9F3C" w14:textId="37D70C89" w:rsidR="0077022E" w:rsidRDefault="00EA6242" w:rsidP="0077022E">
            <w:pPr>
              <w:pStyle w:val="ListParagraph"/>
              <w:numPr>
                <w:ilvl w:val="0"/>
                <w:numId w:val="7"/>
              </w:numPr>
            </w:pPr>
            <w:r>
              <w:t>Write the stages of programming a car</w:t>
            </w:r>
          </w:p>
          <w:p w14:paraId="5008C148" w14:textId="3575CAF1" w:rsidR="00EA6242" w:rsidRDefault="00EA6242" w:rsidP="0077022E">
            <w:pPr>
              <w:pStyle w:val="ListParagraph"/>
              <w:numPr>
                <w:ilvl w:val="0"/>
                <w:numId w:val="7"/>
              </w:numPr>
            </w:pPr>
            <w:r>
              <w:t>Create the inputs and variables of a car</w:t>
            </w:r>
          </w:p>
          <w:p w14:paraId="02F7623C" w14:textId="7ADE6C6A" w:rsidR="00EA6242" w:rsidRDefault="00EA6242" w:rsidP="0077022E">
            <w:pPr>
              <w:pStyle w:val="ListParagraph"/>
              <w:numPr>
                <w:ilvl w:val="0"/>
                <w:numId w:val="7"/>
              </w:numPr>
            </w:pPr>
            <w:r>
              <w:t>Learn the input manager</w:t>
            </w:r>
          </w:p>
          <w:p w14:paraId="04085827" w14:textId="1A1DDA2A" w:rsidR="00612F7B" w:rsidRDefault="00612F7B" w:rsidP="00115EBE">
            <w:pPr>
              <w:pStyle w:val="ListParagraph"/>
            </w:pPr>
          </w:p>
        </w:tc>
      </w:tr>
    </w:tbl>
    <w:p w14:paraId="5263C954" w14:textId="28DBDE15" w:rsidR="00604FC1" w:rsidRDefault="00604FC1" w:rsidP="00604F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0C2AB53F" w14:textId="77777777" w:rsidTr="008C21A9">
        <w:tc>
          <w:tcPr>
            <w:tcW w:w="9016" w:type="dxa"/>
            <w:shd w:val="clear" w:color="auto" w:fill="00B0F0"/>
          </w:tcPr>
          <w:p w14:paraId="09936BC8" w14:textId="77777777" w:rsidR="00604FC1" w:rsidRPr="008C21A9" w:rsidRDefault="00604FC1" w:rsidP="00604FC1">
            <w:pPr>
              <w:rPr>
                <w:b/>
                <w:bCs/>
              </w:rPr>
            </w:pPr>
            <w:r w:rsidRPr="008C21A9">
              <w:rPr>
                <w:b/>
                <w:bCs/>
              </w:rPr>
              <w:t>Method Focuses</w:t>
            </w:r>
          </w:p>
          <w:p w14:paraId="4ABB3D47" w14:textId="46E71D86" w:rsidR="008C21A9" w:rsidRDefault="008C21A9" w:rsidP="00604FC1">
            <w:r>
              <w:t>New methods or functions that you will learn during this session</w:t>
            </w:r>
          </w:p>
        </w:tc>
      </w:tr>
      <w:tr w:rsidR="00604FC1" w14:paraId="5CD7A4BF" w14:textId="77777777" w:rsidTr="00604FC1">
        <w:tc>
          <w:tcPr>
            <w:tcW w:w="9016" w:type="dxa"/>
          </w:tcPr>
          <w:p w14:paraId="06AFFFB6" w14:textId="77777777" w:rsidR="00E71F8B" w:rsidRDefault="00E71F8B" w:rsidP="00AB233B"/>
          <w:p w14:paraId="3B125006" w14:textId="1FF5A5FF" w:rsidR="007C48D4" w:rsidRDefault="00EA6242" w:rsidP="004A040B">
            <w:r>
              <w:rPr>
                <w:b/>
                <w:bCs/>
              </w:rPr>
              <w:t>Input</w:t>
            </w:r>
          </w:p>
          <w:p w14:paraId="2DEDE1DC" w14:textId="433B29DA" w:rsidR="00EA6242" w:rsidRDefault="00EA6242" w:rsidP="004A040B">
            <w:r>
              <w:t xml:space="preserve">Input.GetAxis(“Axis Name”) </w:t>
            </w:r>
          </w:p>
          <w:p w14:paraId="5D77ED4E" w14:textId="255B4D63" w:rsidR="009C45FE" w:rsidRPr="009C45FE" w:rsidRDefault="009C45FE" w:rsidP="00EA6242"/>
        </w:tc>
      </w:tr>
      <w:tr w:rsidR="008C21A9" w14:paraId="59201A86" w14:textId="77777777" w:rsidTr="008C21A9">
        <w:tc>
          <w:tcPr>
            <w:tcW w:w="9016" w:type="dxa"/>
            <w:shd w:val="clear" w:color="auto" w:fill="00B0F0"/>
          </w:tcPr>
          <w:p w14:paraId="45D1D132" w14:textId="77777777" w:rsidR="008C21A9" w:rsidRPr="008C21A9" w:rsidRDefault="008C21A9" w:rsidP="008C21A9">
            <w:pPr>
              <w:shd w:val="clear" w:color="auto" w:fill="00B0F0"/>
              <w:rPr>
                <w:b/>
                <w:bCs/>
              </w:rPr>
            </w:pPr>
            <w:r w:rsidRPr="008C21A9">
              <w:rPr>
                <w:b/>
                <w:bCs/>
              </w:rPr>
              <w:t>Property Focuses</w:t>
            </w:r>
          </w:p>
          <w:p w14:paraId="49A4FA38" w14:textId="0D40AE0B" w:rsidR="008C21A9" w:rsidRDefault="008C21A9" w:rsidP="00604FC1">
            <w:r>
              <w:t>Properties (variables) of classes you will learn during this session</w:t>
            </w:r>
          </w:p>
        </w:tc>
      </w:tr>
      <w:tr w:rsidR="008C21A9" w14:paraId="7252807F" w14:textId="77777777" w:rsidTr="00604FC1">
        <w:tc>
          <w:tcPr>
            <w:tcW w:w="9016" w:type="dxa"/>
          </w:tcPr>
          <w:p w14:paraId="12C306C6" w14:textId="0870C65D" w:rsidR="009C45FE" w:rsidRDefault="009C45FE" w:rsidP="00FA168E"/>
          <w:p w14:paraId="2FF6721F" w14:textId="20415C46" w:rsidR="00FA168E" w:rsidRPr="00FA168E" w:rsidRDefault="000E13C7" w:rsidP="000E13C7">
            <w:r>
              <w:t>No new properties</w:t>
            </w:r>
          </w:p>
          <w:p w14:paraId="6BFA09AF" w14:textId="427FAA4B" w:rsidR="005200ED" w:rsidRPr="008C21A9" w:rsidRDefault="005200ED" w:rsidP="009C45FE"/>
        </w:tc>
      </w:tr>
      <w:tr w:rsidR="00E71F8B" w14:paraId="553B2503" w14:textId="77777777" w:rsidTr="00E71F8B">
        <w:tc>
          <w:tcPr>
            <w:tcW w:w="9016" w:type="dxa"/>
            <w:shd w:val="clear" w:color="auto" w:fill="00B0F0"/>
          </w:tcPr>
          <w:p w14:paraId="31A655ED" w14:textId="088C3510" w:rsidR="00E71F8B" w:rsidRPr="00E71F8B" w:rsidRDefault="00E71F8B" w:rsidP="00604FC1">
            <w:pPr>
              <w:rPr>
                <w:b/>
                <w:bCs/>
              </w:rPr>
            </w:pPr>
            <w:r w:rsidRPr="00E71F8B">
              <w:rPr>
                <w:b/>
                <w:bCs/>
              </w:rPr>
              <w:t>Documentation Links</w:t>
            </w:r>
          </w:p>
        </w:tc>
      </w:tr>
      <w:tr w:rsidR="00E71F8B" w14:paraId="226660E1" w14:textId="77777777" w:rsidTr="00604FC1">
        <w:tc>
          <w:tcPr>
            <w:tcW w:w="9016" w:type="dxa"/>
          </w:tcPr>
          <w:p w14:paraId="76309466" w14:textId="77777777" w:rsidR="00115EBE" w:rsidRDefault="00115EBE" w:rsidP="004A040B">
            <w:pPr>
              <w:rPr>
                <w:b/>
                <w:bCs/>
              </w:rPr>
            </w:pPr>
          </w:p>
          <w:p w14:paraId="58B32F2D" w14:textId="23E7A787" w:rsidR="006C2F8D" w:rsidRPr="00EA6242" w:rsidRDefault="00EA6242" w:rsidP="004A040B">
            <w:hyperlink r:id="rId7" w:history="1">
              <w:r w:rsidRPr="00EA6242">
                <w:rPr>
                  <w:rStyle w:val="Hyperlink"/>
                </w:rPr>
                <w:t>https://docs.unity3d.com/ScriptReference/Input.GetAxis.html</w:t>
              </w:r>
            </w:hyperlink>
          </w:p>
          <w:p w14:paraId="74635951" w14:textId="29CDD6B9" w:rsidR="00EA6242" w:rsidRPr="006C2F8D" w:rsidRDefault="00EA6242" w:rsidP="004A040B"/>
        </w:tc>
      </w:tr>
    </w:tbl>
    <w:p w14:paraId="010D42EB" w14:textId="77777777" w:rsidR="000E13C7" w:rsidRPr="009C45FE" w:rsidRDefault="000E13C7" w:rsidP="009C45FE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27"/>
        <w:gridCol w:w="6894"/>
      </w:tblGrid>
      <w:tr w:rsidR="00E71F8B" w14:paraId="1D87A5BC" w14:textId="77777777" w:rsidTr="007B4B77">
        <w:tc>
          <w:tcPr>
            <w:tcW w:w="9021" w:type="dxa"/>
            <w:gridSpan w:val="2"/>
            <w:shd w:val="clear" w:color="auto" w:fill="00B0F0"/>
          </w:tcPr>
          <w:p w14:paraId="0818A8D3" w14:textId="77777777" w:rsidR="00E71F8B" w:rsidRPr="00E71F8B" w:rsidRDefault="00E71F8B" w:rsidP="00604FC1">
            <w:pPr>
              <w:pStyle w:val="ListParagraph"/>
              <w:ind w:left="0"/>
              <w:rPr>
                <w:b/>
                <w:bCs/>
              </w:rPr>
            </w:pPr>
            <w:r w:rsidRPr="00E71F8B">
              <w:rPr>
                <w:b/>
                <w:bCs/>
              </w:rPr>
              <w:t>Session Information</w:t>
            </w:r>
          </w:p>
          <w:p w14:paraId="15CE11A5" w14:textId="1CCD0791" w:rsidR="00E71F8B" w:rsidRDefault="00E71F8B" w:rsidP="00604FC1">
            <w:pPr>
              <w:pStyle w:val="ListParagraph"/>
              <w:ind w:left="0"/>
            </w:pPr>
            <w:r>
              <w:t>You can ignore this</w:t>
            </w:r>
          </w:p>
        </w:tc>
      </w:tr>
      <w:tr w:rsidR="00762F4B" w14:paraId="060C8303" w14:textId="77777777" w:rsidTr="007B4B77">
        <w:tc>
          <w:tcPr>
            <w:tcW w:w="9021" w:type="dxa"/>
            <w:gridSpan w:val="2"/>
            <w:shd w:val="clear" w:color="auto" w:fill="B4C6E7" w:themeFill="accent1" w:themeFillTint="66"/>
          </w:tcPr>
          <w:p w14:paraId="26898DAA" w14:textId="67E17B1D" w:rsidR="00762F4B" w:rsidRPr="00E71F8B" w:rsidRDefault="00762F4B" w:rsidP="00604FC1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Planned Information</w:t>
            </w:r>
          </w:p>
        </w:tc>
      </w:tr>
      <w:tr w:rsidR="00E71F8B" w14:paraId="71F37A23" w14:textId="77777777" w:rsidTr="007B4B77">
        <w:tc>
          <w:tcPr>
            <w:tcW w:w="2127" w:type="dxa"/>
          </w:tcPr>
          <w:p w14:paraId="2908422F" w14:textId="77777777" w:rsidR="00E71F8B" w:rsidRDefault="00E71F8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894" w:type="dxa"/>
          </w:tcPr>
          <w:p w14:paraId="3CDFD4CC" w14:textId="1AF3270C" w:rsidR="00E71F8B" w:rsidRDefault="0019622F" w:rsidP="00604FC1">
            <w:pPr>
              <w:pStyle w:val="ListParagraph"/>
              <w:ind w:left="0"/>
            </w:pPr>
            <w:r>
              <w:t>5</w:t>
            </w:r>
            <w:r w:rsidR="00AB233B">
              <w:t>:</w:t>
            </w:r>
            <w:r w:rsidR="00EA6242">
              <w:t>15</w:t>
            </w:r>
            <w:r w:rsidR="00762F4B">
              <w:t xml:space="preserve">PM – </w:t>
            </w:r>
            <w:r w:rsidR="00643041">
              <w:t>6</w:t>
            </w:r>
            <w:r w:rsidR="00762F4B">
              <w:t>:</w:t>
            </w:r>
            <w:r w:rsidR="00EA6242">
              <w:t>15</w:t>
            </w:r>
            <w:r w:rsidR="00762F4B">
              <w:t>PM AWST</w:t>
            </w:r>
            <w:r w:rsidR="00762F4B">
              <w:br/>
            </w:r>
            <w:r w:rsidR="00EA6242">
              <w:t>18</w:t>
            </w:r>
            <w:r w:rsidR="006C2F8D">
              <w:t xml:space="preserve"> May</w:t>
            </w:r>
            <w:r w:rsidR="00762F4B">
              <w:t xml:space="preserve"> 2021</w:t>
            </w:r>
          </w:p>
        </w:tc>
      </w:tr>
      <w:tr w:rsidR="00762F4B" w14:paraId="0E3180E9" w14:textId="77777777" w:rsidTr="007B4B77">
        <w:tc>
          <w:tcPr>
            <w:tcW w:w="9021" w:type="dxa"/>
            <w:gridSpan w:val="2"/>
            <w:shd w:val="clear" w:color="auto" w:fill="B4C6E7" w:themeFill="accent1" w:themeFillTint="66"/>
          </w:tcPr>
          <w:p w14:paraId="79D22710" w14:textId="7FBE8820" w:rsidR="00762F4B" w:rsidRDefault="00762F4B" w:rsidP="00604FC1">
            <w:pPr>
              <w:pStyle w:val="ListParagraph"/>
              <w:ind w:left="0"/>
            </w:pPr>
            <w:r>
              <w:rPr>
                <w:b/>
                <w:bCs/>
              </w:rPr>
              <w:t xml:space="preserve">Real Information </w:t>
            </w:r>
          </w:p>
        </w:tc>
      </w:tr>
      <w:tr w:rsidR="00762F4B" w14:paraId="2E93F4D3" w14:textId="77777777" w:rsidTr="007B4B77">
        <w:tc>
          <w:tcPr>
            <w:tcW w:w="2127" w:type="dxa"/>
          </w:tcPr>
          <w:p w14:paraId="47A4D515" w14:textId="1DCBA547" w:rsidR="00762F4B" w:rsidRDefault="00762F4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894" w:type="dxa"/>
          </w:tcPr>
          <w:p w14:paraId="198F6EA2" w14:textId="74AAF822" w:rsidR="00F865B5" w:rsidRDefault="00115EBE" w:rsidP="00604FC1">
            <w:pPr>
              <w:pStyle w:val="ListParagraph"/>
              <w:ind w:left="0"/>
            </w:pPr>
            <w:r>
              <w:t xml:space="preserve"> </w:t>
            </w:r>
            <w:r w:rsidR="00F865B5">
              <w:t>5:</w:t>
            </w:r>
            <w:r w:rsidR="00EA6242">
              <w:t>15</w:t>
            </w:r>
            <w:r w:rsidR="00F865B5">
              <w:t>PM – 6:</w:t>
            </w:r>
            <w:r w:rsidR="00EA6242">
              <w:t>21</w:t>
            </w:r>
            <w:r w:rsidR="00F865B5">
              <w:t>PM AWST</w:t>
            </w:r>
            <w:r w:rsidR="00762F4B">
              <w:br/>
            </w:r>
            <w:r w:rsidR="00F865B5">
              <w:t>1</w:t>
            </w:r>
            <w:r w:rsidR="00EA6242">
              <w:t>8</w:t>
            </w:r>
            <w:r w:rsidR="00F865B5">
              <w:t xml:space="preserve"> May 2021</w:t>
            </w:r>
          </w:p>
        </w:tc>
      </w:tr>
      <w:tr w:rsidR="00882C79" w14:paraId="37B41523" w14:textId="77777777" w:rsidTr="007B4B77">
        <w:tc>
          <w:tcPr>
            <w:tcW w:w="2127" w:type="dxa"/>
          </w:tcPr>
          <w:p w14:paraId="5D058587" w14:textId="7F36DEDC" w:rsidR="00882C79" w:rsidRDefault="00882C79" w:rsidP="00604FC1">
            <w:pPr>
              <w:pStyle w:val="ListParagraph"/>
              <w:ind w:left="0"/>
            </w:pPr>
            <w:r>
              <w:t>Github Name</w:t>
            </w:r>
          </w:p>
        </w:tc>
        <w:tc>
          <w:tcPr>
            <w:tcW w:w="6894" w:type="dxa"/>
          </w:tcPr>
          <w:p w14:paraId="37E06CA0" w14:textId="6D7B2002" w:rsidR="00882C79" w:rsidRDefault="00882C79" w:rsidP="00604FC1">
            <w:pPr>
              <w:pStyle w:val="ListParagraph"/>
              <w:ind w:left="0"/>
            </w:pPr>
            <w:r>
              <w:t>Session</w:t>
            </w:r>
            <w:r w:rsidR="0019622F">
              <w:t>3</w:t>
            </w:r>
            <w:r w:rsidR="00EA6242">
              <w:t>2</w:t>
            </w:r>
            <w:r>
              <w:t>Examples</w:t>
            </w:r>
          </w:p>
        </w:tc>
      </w:tr>
      <w:tr w:rsidR="00762F4B" w14:paraId="51E6550A" w14:textId="77777777" w:rsidTr="007B4B77">
        <w:tc>
          <w:tcPr>
            <w:tcW w:w="2127" w:type="dxa"/>
          </w:tcPr>
          <w:p w14:paraId="7A409611" w14:textId="18D78145" w:rsidR="00762F4B" w:rsidRDefault="00762F4B" w:rsidP="00604FC1">
            <w:pPr>
              <w:pStyle w:val="ListParagraph"/>
              <w:ind w:left="0"/>
            </w:pPr>
            <w:r>
              <w:t>Session Length</w:t>
            </w:r>
          </w:p>
        </w:tc>
        <w:tc>
          <w:tcPr>
            <w:tcW w:w="6894" w:type="dxa"/>
          </w:tcPr>
          <w:p w14:paraId="1AC9FC72" w14:textId="3BCDD5E3" w:rsidR="00762F4B" w:rsidRDefault="005E521D" w:rsidP="00604FC1">
            <w:pPr>
              <w:pStyle w:val="ListParagraph"/>
              <w:ind w:left="0"/>
            </w:pPr>
            <w:r>
              <w:t>1 hour</w:t>
            </w:r>
            <w:r w:rsidR="00EA6242">
              <w:t xml:space="preserve"> 6 Minutes</w:t>
            </w:r>
            <w:r>
              <w:t xml:space="preserve"> </w:t>
            </w:r>
          </w:p>
        </w:tc>
      </w:tr>
      <w:tr w:rsidR="009E5BB2" w14:paraId="62E03C57" w14:textId="77777777" w:rsidTr="007B4B77">
        <w:tc>
          <w:tcPr>
            <w:tcW w:w="2127" w:type="dxa"/>
          </w:tcPr>
          <w:p w14:paraId="73C04D90" w14:textId="7516AB15" w:rsidR="009E5BB2" w:rsidRDefault="005B010A" w:rsidP="00604FC1">
            <w:pPr>
              <w:pStyle w:val="ListParagraph"/>
              <w:ind w:left="0"/>
            </w:pPr>
            <w:r>
              <w:t>Activities Completed</w:t>
            </w:r>
          </w:p>
        </w:tc>
        <w:tc>
          <w:tcPr>
            <w:tcW w:w="6894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3"/>
              <w:gridCol w:w="5627"/>
            </w:tblGrid>
            <w:tr w:rsidR="00990AD9" w14:paraId="1BC04DEF" w14:textId="77777777" w:rsidTr="00053B1C">
              <w:tc>
                <w:tcPr>
                  <w:tcW w:w="343" w:type="dxa"/>
                </w:tcPr>
                <w:p w14:paraId="5DEE0667" w14:textId="43D646C7" w:rsidR="00990AD9" w:rsidRDefault="00990AD9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0F7878D5" w14:textId="4D2B3EBE" w:rsidR="00990AD9" w:rsidRDefault="00EA6242" w:rsidP="00604FC1">
                  <w:pPr>
                    <w:pStyle w:val="ListParagraph"/>
                    <w:ind w:left="0"/>
                  </w:pPr>
                  <w:r>
                    <w:t>Basics of how to program a car is understood</w:t>
                  </w:r>
                </w:p>
              </w:tc>
            </w:tr>
            <w:tr w:rsidR="006C2F8D" w14:paraId="69E32608" w14:textId="77777777" w:rsidTr="00053B1C">
              <w:tc>
                <w:tcPr>
                  <w:tcW w:w="343" w:type="dxa"/>
                </w:tcPr>
                <w:p w14:paraId="1218479B" w14:textId="434896A3" w:rsidR="006C2F8D" w:rsidRDefault="006C2F8D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487FCCDD" w14:textId="110B78A9" w:rsidR="006C2F8D" w:rsidRDefault="00EA6242" w:rsidP="00604FC1">
                  <w:pPr>
                    <w:pStyle w:val="ListParagraph"/>
                    <w:ind w:left="0"/>
                  </w:pPr>
                  <w:r>
                    <w:t>Input variables understood</w:t>
                  </w:r>
                </w:p>
              </w:tc>
            </w:tr>
            <w:tr w:rsidR="006C2F8D" w14:paraId="0C958D6C" w14:textId="77777777" w:rsidTr="00F865B5">
              <w:trPr>
                <w:trHeight w:val="60"/>
              </w:trPr>
              <w:tc>
                <w:tcPr>
                  <w:tcW w:w="343" w:type="dxa"/>
                </w:tcPr>
                <w:p w14:paraId="79F480AF" w14:textId="52C7BCA9" w:rsidR="006C2F8D" w:rsidRDefault="006C2F8D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33F9AE04" w14:textId="3B0E864A" w:rsidR="006C2F8D" w:rsidRDefault="00EA6242" w:rsidP="00604FC1">
                  <w:pPr>
                    <w:pStyle w:val="ListParagraph"/>
                    <w:ind w:left="0"/>
                  </w:pPr>
                  <w:r>
                    <w:t>Input manager understood</w:t>
                  </w:r>
                </w:p>
              </w:tc>
            </w:tr>
            <w:tr w:rsidR="00730FB5" w14:paraId="498804CD" w14:textId="77777777" w:rsidTr="00F865B5">
              <w:trPr>
                <w:trHeight w:val="60"/>
              </w:trPr>
              <w:tc>
                <w:tcPr>
                  <w:tcW w:w="343" w:type="dxa"/>
                </w:tcPr>
                <w:p w14:paraId="19E51A31" w14:textId="44F144EF" w:rsidR="00730FB5" w:rsidRDefault="00730FB5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052A799C" w14:textId="5BC613D4" w:rsidR="00730FB5" w:rsidRDefault="00EA6242" w:rsidP="00604FC1">
                  <w:pPr>
                    <w:pStyle w:val="ListParagraph"/>
                    <w:ind w:left="0"/>
                  </w:pPr>
                  <w:r>
                    <w:t>Converting km/h to m/s understood</w:t>
                  </w:r>
                </w:p>
              </w:tc>
            </w:tr>
            <w:tr w:rsidR="00730FB5" w:rsidRPr="00730FB5" w14:paraId="511FA4E8" w14:textId="77777777" w:rsidTr="00F865B5">
              <w:trPr>
                <w:trHeight w:val="60"/>
              </w:trPr>
              <w:tc>
                <w:tcPr>
                  <w:tcW w:w="343" w:type="dxa"/>
                </w:tcPr>
                <w:p w14:paraId="2002ED96" w14:textId="76EE627B" w:rsidR="00730FB5" w:rsidRPr="00730FB5" w:rsidRDefault="00730FB5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2B615C53" w14:textId="6B19E00E" w:rsidR="00730FB5" w:rsidRPr="00730FB5" w:rsidRDefault="00EA6242" w:rsidP="00604FC1">
                  <w:pPr>
                    <w:pStyle w:val="ListParagraph"/>
                    <w:ind w:left="0"/>
                  </w:pPr>
                  <w:r>
                    <w:t>Boolean logic understood</w:t>
                  </w:r>
                </w:p>
              </w:tc>
            </w:tr>
          </w:tbl>
          <w:p w14:paraId="336C7564" w14:textId="77777777" w:rsidR="009E5BB2" w:rsidRDefault="009E5BB2" w:rsidP="00604FC1">
            <w:pPr>
              <w:pStyle w:val="ListParagraph"/>
              <w:ind w:left="0"/>
            </w:pPr>
          </w:p>
        </w:tc>
      </w:tr>
      <w:tr w:rsidR="00E71F8B" w14:paraId="293D9EAA" w14:textId="77777777" w:rsidTr="007B4B77">
        <w:tc>
          <w:tcPr>
            <w:tcW w:w="2127" w:type="dxa"/>
          </w:tcPr>
          <w:p w14:paraId="24A17D5D" w14:textId="77777777" w:rsidR="00E71F8B" w:rsidRDefault="00E71F8B" w:rsidP="00604FC1">
            <w:pPr>
              <w:pStyle w:val="ListParagraph"/>
              <w:ind w:left="0"/>
            </w:pPr>
            <w:r>
              <w:t>Signature</w:t>
            </w:r>
          </w:p>
        </w:tc>
        <w:tc>
          <w:tcPr>
            <w:tcW w:w="6894" w:type="dxa"/>
          </w:tcPr>
          <w:p w14:paraId="5D147211" w14:textId="77777777" w:rsidR="00E71F8B" w:rsidRDefault="00E71F8B" w:rsidP="00604FC1">
            <w:pPr>
              <w:pStyle w:val="ListParagraph"/>
              <w:ind w:left="0"/>
            </w:pPr>
          </w:p>
          <w:p w14:paraId="02782963" w14:textId="77777777" w:rsidR="005B010A" w:rsidRDefault="005B010A" w:rsidP="00604FC1">
            <w:pPr>
              <w:pStyle w:val="ListParagraph"/>
              <w:ind w:left="0"/>
            </w:pPr>
            <w:r>
              <w:t>____________________________________________</w:t>
            </w:r>
          </w:p>
          <w:p w14:paraId="62531AF2" w14:textId="7F3B6665" w:rsidR="005B010A" w:rsidRPr="005B010A" w:rsidRDefault="005B010A" w:rsidP="00604FC1">
            <w:pPr>
              <w:pStyle w:val="ListParagraph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By signing this you confirm that the session has occurred and the subjects that have been taught have been allocated on this document.</w:t>
            </w:r>
          </w:p>
        </w:tc>
      </w:tr>
    </w:tbl>
    <w:p w14:paraId="011BD101" w14:textId="6674AC13" w:rsidR="00E71F8B" w:rsidRDefault="00E71F8B" w:rsidP="00604FC1">
      <w:pPr>
        <w:pStyle w:val="ListParagraph"/>
      </w:pPr>
    </w:p>
    <w:p w14:paraId="5AACA5B3" w14:textId="77777777" w:rsidR="00604FC1" w:rsidRPr="00604FC1" w:rsidRDefault="00604FC1" w:rsidP="005200ED"/>
    <w:sectPr w:rsidR="00604FC1" w:rsidRPr="00604FC1" w:rsidSect="00604FC1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Borders w:offsetFrom="page">
        <w:top w:val="single" w:sz="4" w:space="24" w:color="4472C4" w:themeColor="accent1"/>
        <w:left w:val="single" w:sz="4" w:space="24" w:color="4472C4" w:themeColor="accent1"/>
        <w:bottom w:val="single" w:sz="4" w:space="24" w:color="4472C4" w:themeColor="accent1"/>
        <w:right w:val="single" w:sz="4" w:space="24" w:color="4472C4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83C916" w14:textId="77777777" w:rsidR="00A71CB9" w:rsidRDefault="00A71CB9" w:rsidP="009E5BB2">
      <w:pPr>
        <w:spacing w:after="0" w:line="240" w:lineRule="auto"/>
      </w:pPr>
      <w:r>
        <w:separator/>
      </w:r>
    </w:p>
  </w:endnote>
  <w:endnote w:type="continuationSeparator" w:id="0">
    <w:p w14:paraId="547FDDE3" w14:textId="77777777" w:rsidR="00A71CB9" w:rsidRDefault="00A71CB9" w:rsidP="009E5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AC259" w14:textId="4AE08803" w:rsidR="009E5BB2" w:rsidRDefault="009E5BB2" w:rsidP="009E5BB2">
    <w:pPr>
      <w:pStyle w:val="Footer"/>
      <w:jc w:val="center"/>
    </w:pPr>
    <w:r>
      <w:t>Game Development Tutoring | Openic Development © All rights reserved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B01B7" w14:textId="77777777" w:rsidR="00A71CB9" w:rsidRDefault="00A71CB9" w:rsidP="009E5BB2">
      <w:pPr>
        <w:spacing w:after="0" w:line="240" w:lineRule="auto"/>
      </w:pPr>
      <w:r>
        <w:separator/>
      </w:r>
    </w:p>
  </w:footnote>
  <w:footnote w:type="continuationSeparator" w:id="0">
    <w:p w14:paraId="3497DD45" w14:textId="77777777" w:rsidR="00A71CB9" w:rsidRDefault="00A71CB9" w:rsidP="009E5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2D234" w14:textId="4D4F02DA" w:rsidR="009E5BB2" w:rsidRDefault="00FA168E">
    <w:pPr>
      <w:pStyle w:val="Header"/>
    </w:pPr>
    <w:r>
      <w:t xml:space="preserve">Session </w:t>
    </w:r>
    <w:r w:rsidR="0019622F">
      <w:t>3</w:t>
    </w:r>
    <w:r w:rsidR="000D1046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655F5"/>
    <w:multiLevelType w:val="hybridMultilevel"/>
    <w:tmpl w:val="D3FC1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00A38"/>
    <w:multiLevelType w:val="hybridMultilevel"/>
    <w:tmpl w:val="86DE96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65C3B"/>
    <w:multiLevelType w:val="hybridMultilevel"/>
    <w:tmpl w:val="F95CD8B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500348B"/>
    <w:multiLevelType w:val="hybridMultilevel"/>
    <w:tmpl w:val="957C42BA"/>
    <w:lvl w:ilvl="0" w:tplc="20386B1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01FC3"/>
    <w:multiLevelType w:val="hybridMultilevel"/>
    <w:tmpl w:val="983E15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122A7"/>
    <w:multiLevelType w:val="hybridMultilevel"/>
    <w:tmpl w:val="4AB6B7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5A4370"/>
    <w:multiLevelType w:val="hybridMultilevel"/>
    <w:tmpl w:val="0596CE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CA08B4"/>
    <w:multiLevelType w:val="hybridMultilevel"/>
    <w:tmpl w:val="AC5002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2C4AD2"/>
    <w:multiLevelType w:val="hybridMultilevel"/>
    <w:tmpl w:val="51D6D968"/>
    <w:lvl w:ilvl="0" w:tplc="4ADA15D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457639"/>
    <w:multiLevelType w:val="hybridMultilevel"/>
    <w:tmpl w:val="037AA8FE"/>
    <w:lvl w:ilvl="0" w:tplc="E17042B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4C0079"/>
    <w:multiLevelType w:val="hybridMultilevel"/>
    <w:tmpl w:val="86CEF9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7023B2"/>
    <w:multiLevelType w:val="hybridMultilevel"/>
    <w:tmpl w:val="1758CE9E"/>
    <w:lvl w:ilvl="0" w:tplc="190AEC8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10"/>
  </w:num>
  <w:num w:numId="5">
    <w:abstractNumId w:val="5"/>
  </w:num>
  <w:num w:numId="6">
    <w:abstractNumId w:val="3"/>
  </w:num>
  <w:num w:numId="7">
    <w:abstractNumId w:val="0"/>
  </w:num>
  <w:num w:numId="8">
    <w:abstractNumId w:val="1"/>
  </w:num>
  <w:num w:numId="9">
    <w:abstractNumId w:val="6"/>
  </w:num>
  <w:num w:numId="10">
    <w:abstractNumId w:val="11"/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BxIGxgbGhqYWFko6SsGpxcWZ+XkgBaa1AB1I7ZgsAAAA"/>
  </w:docVars>
  <w:rsids>
    <w:rsidRoot w:val="00604FC1"/>
    <w:rsid w:val="00002A31"/>
    <w:rsid w:val="000434EB"/>
    <w:rsid w:val="00053B1C"/>
    <w:rsid w:val="000D1046"/>
    <w:rsid w:val="000E13C7"/>
    <w:rsid w:val="000E34CC"/>
    <w:rsid w:val="000F7C52"/>
    <w:rsid w:val="0010280F"/>
    <w:rsid w:val="001106A7"/>
    <w:rsid w:val="00115EBE"/>
    <w:rsid w:val="00175699"/>
    <w:rsid w:val="00190B5B"/>
    <w:rsid w:val="0019622F"/>
    <w:rsid w:val="00202AF1"/>
    <w:rsid w:val="00223A96"/>
    <w:rsid w:val="00264414"/>
    <w:rsid w:val="00265B4B"/>
    <w:rsid w:val="00273AE6"/>
    <w:rsid w:val="003507FF"/>
    <w:rsid w:val="004A040B"/>
    <w:rsid w:val="00517947"/>
    <w:rsid w:val="005200ED"/>
    <w:rsid w:val="00565AB8"/>
    <w:rsid w:val="005B010A"/>
    <w:rsid w:val="005E521D"/>
    <w:rsid w:val="00604FC1"/>
    <w:rsid w:val="00612F7B"/>
    <w:rsid w:val="00625593"/>
    <w:rsid w:val="0062657D"/>
    <w:rsid w:val="0063741A"/>
    <w:rsid w:val="00643041"/>
    <w:rsid w:val="006726C4"/>
    <w:rsid w:val="006C2F8D"/>
    <w:rsid w:val="006E57AE"/>
    <w:rsid w:val="00711E1E"/>
    <w:rsid w:val="00717008"/>
    <w:rsid w:val="0072522C"/>
    <w:rsid w:val="00730FB5"/>
    <w:rsid w:val="00762F4B"/>
    <w:rsid w:val="0077022E"/>
    <w:rsid w:val="007B4B77"/>
    <w:rsid w:val="007C48D4"/>
    <w:rsid w:val="00882C79"/>
    <w:rsid w:val="008A23CA"/>
    <w:rsid w:val="008B0EEE"/>
    <w:rsid w:val="008C21A9"/>
    <w:rsid w:val="008E1FA7"/>
    <w:rsid w:val="00960F6B"/>
    <w:rsid w:val="00990AD9"/>
    <w:rsid w:val="009C45FE"/>
    <w:rsid w:val="009E5BB2"/>
    <w:rsid w:val="00A115A5"/>
    <w:rsid w:val="00A200EA"/>
    <w:rsid w:val="00A71CB9"/>
    <w:rsid w:val="00AB233B"/>
    <w:rsid w:val="00AD26A0"/>
    <w:rsid w:val="00B20166"/>
    <w:rsid w:val="00BE3C62"/>
    <w:rsid w:val="00BF3A6D"/>
    <w:rsid w:val="00C035B0"/>
    <w:rsid w:val="00C07097"/>
    <w:rsid w:val="00C1312E"/>
    <w:rsid w:val="00C43958"/>
    <w:rsid w:val="00C4530B"/>
    <w:rsid w:val="00C4776C"/>
    <w:rsid w:val="00C622E4"/>
    <w:rsid w:val="00CF5F95"/>
    <w:rsid w:val="00DA02F7"/>
    <w:rsid w:val="00DA70CC"/>
    <w:rsid w:val="00DB4682"/>
    <w:rsid w:val="00E71F8B"/>
    <w:rsid w:val="00E91219"/>
    <w:rsid w:val="00EA6242"/>
    <w:rsid w:val="00F222EB"/>
    <w:rsid w:val="00F366A9"/>
    <w:rsid w:val="00F865B5"/>
    <w:rsid w:val="00F87315"/>
    <w:rsid w:val="00FA1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FACA2"/>
  <w15:chartTrackingRefBased/>
  <w15:docId w15:val="{D4A2E67E-1A0A-41D2-924B-0BA808AD9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FC1"/>
  </w:style>
  <w:style w:type="paragraph" w:styleId="Heading1">
    <w:name w:val="heading 1"/>
    <w:basedOn w:val="Normal"/>
    <w:next w:val="Normal"/>
    <w:link w:val="Heading1Char"/>
    <w:uiPriority w:val="9"/>
    <w:qFormat/>
    <w:rsid w:val="00604FC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4FC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4FC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4FC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4FC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4FC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4FC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4FC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4FC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04FC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4FC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4FC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4FC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04FC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604FC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604FC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4FC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604FC1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604FC1"/>
    <w:rPr>
      <w:b/>
      <w:bCs/>
    </w:rPr>
  </w:style>
  <w:style w:type="character" w:styleId="Emphasis">
    <w:name w:val="Emphasis"/>
    <w:basedOn w:val="DefaultParagraphFont"/>
    <w:uiPriority w:val="20"/>
    <w:qFormat/>
    <w:rsid w:val="00604FC1"/>
    <w:rPr>
      <w:i/>
      <w:iCs/>
      <w:color w:val="70AD47" w:themeColor="accent6"/>
    </w:rPr>
  </w:style>
  <w:style w:type="paragraph" w:styleId="NoSpacing">
    <w:name w:val="No Spacing"/>
    <w:uiPriority w:val="1"/>
    <w:qFormat/>
    <w:rsid w:val="00604FC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04FC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04FC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604FC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C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4FC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04FC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4FC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04FC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04FC1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604FC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04FC1"/>
    <w:pPr>
      <w:outlineLvl w:val="9"/>
    </w:pPr>
  </w:style>
  <w:style w:type="table" w:styleId="TableGrid">
    <w:name w:val="Table Grid"/>
    <w:basedOn w:val="TableNormal"/>
    <w:uiPriority w:val="39"/>
    <w:rsid w:val="00604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1F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1F8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62F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2F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2F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F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F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BB2"/>
  </w:style>
  <w:style w:type="paragraph" w:styleId="Footer">
    <w:name w:val="footer"/>
    <w:basedOn w:val="Normal"/>
    <w:link w:val="Foot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10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cs.unity3d.com/ScriptReference/Input.GetAxi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3</TotalTime>
  <Pages>1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y DEWstive</dc:creator>
  <cp:keywords/>
  <dc:description/>
  <cp:lastModifiedBy>Joshy DEWstive</cp:lastModifiedBy>
  <cp:revision>35</cp:revision>
  <cp:lastPrinted>2021-01-31T12:04:00Z</cp:lastPrinted>
  <dcterms:created xsi:type="dcterms:W3CDTF">2021-02-09T07:56:00Z</dcterms:created>
  <dcterms:modified xsi:type="dcterms:W3CDTF">2021-05-18T10:25:00Z</dcterms:modified>
</cp:coreProperties>
</file>